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3A3C37">
        <w:t>1</w:t>
      </w:r>
      <w:r>
        <w:t xml:space="preserve">, Episode 1: </w:t>
      </w:r>
      <w:r w:rsidR="003A3C37">
        <w:t>Hard Winter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595997" w:rsidTr="0084378D">
        <w:tc>
          <w:tcPr>
            <w:tcW w:w="1255" w:type="dxa"/>
          </w:tcPr>
          <w:p w:rsidR="00595997" w:rsidRDefault="00D80F3E" w:rsidP="004E6361">
            <w:r>
              <w:t>00:00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EB16A7" w:rsidP="004E6361">
            <w:r>
              <w:t>Hard winters.</w:t>
            </w:r>
          </w:p>
        </w:tc>
      </w:tr>
      <w:tr w:rsidR="00595997" w:rsidTr="0084378D">
        <w:tc>
          <w:tcPr>
            <w:tcW w:w="1255" w:type="dxa"/>
          </w:tcPr>
          <w:p w:rsidR="00595997" w:rsidRDefault="00D80F3E" w:rsidP="004E6361">
            <w:r>
              <w:t>00:</w:t>
            </w:r>
            <w:r w:rsidR="003C55A7">
              <w:t>00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EB16A7" w:rsidP="004E6361">
            <w:r>
              <w:t>[music]</w:t>
            </w:r>
          </w:p>
        </w:tc>
      </w:tr>
      <w:tr w:rsidR="00595997" w:rsidTr="0084378D">
        <w:tc>
          <w:tcPr>
            <w:tcW w:w="1255" w:type="dxa"/>
          </w:tcPr>
          <w:p w:rsidR="00595997" w:rsidRDefault="00D80F3E" w:rsidP="004E6361">
            <w:r>
              <w:t>00:</w:t>
            </w:r>
            <w:r w:rsidR="00D36750">
              <w:t>08</w:t>
            </w:r>
          </w:p>
        </w:tc>
        <w:tc>
          <w:tcPr>
            <w:tcW w:w="1170" w:type="dxa"/>
          </w:tcPr>
          <w:p w:rsidR="00595997" w:rsidRDefault="00C75784" w:rsidP="004E6361">
            <w:r>
              <w:t>Narrator</w:t>
            </w:r>
          </w:p>
        </w:tc>
        <w:tc>
          <w:tcPr>
            <w:tcW w:w="6925" w:type="dxa"/>
          </w:tcPr>
          <w:p w:rsidR="00595997" w:rsidRDefault="00EB16A7" w:rsidP="004E6361">
            <w:r>
              <w:t>[over music] it’s time now for another day in the life of Sam and Jesse. Gum Springs, Arkansas.</w:t>
            </w:r>
          </w:p>
        </w:tc>
      </w:tr>
      <w:tr w:rsidR="00595997" w:rsidTr="0084378D">
        <w:tc>
          <w:tcPr>
            <w:tcW w:w="1255" w:type="dxa"/>
          </w:tcPr>
          <w:p w:rsidR="00595997" w:rsidRDefault="00D80F3E" w:rsidP="004E6361">
            <w:r>
              <w:t>00:</w:t>
            </w:r>
            <w:r w:rsidR="00D36750">
              <w:t>22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0860E0" w:rsidP="004E6361">
            <w:r>
              <w:t>[music fades out, then repeats]</w:t>
            </w:r>
          </w:p>
        </w:tc>
      </w:tr>
      <w:tr w:rsidR="00595997" w:rsidTr="0084378D">
        <w:tc>
          <w:tcPr>
            <w:tcW w:w="1255" w:type="dxa"/>
          </w:tcPr>
          <w:p w:rsidR="00595997" w:rsidRDefault="00D80F3E" w:rsidP="004E6361">
            <w:r>
              <w:t>00:</w:t>
            </w:r>
            <w:r w:rsidR="00D36750">
              <w:t>32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F471DA" w:rsidP="004E6361">
            <w:r>
              <w:t>[door slams]</w:t>
            </w:r>
          </w:p>
        </w:tc>
      </w:tr>
      <w:tr w:rsidR="00595997" w:rsidTr="0084378D">
        <w:tc>
          <w:tcPr>
            <w:tcW w:w="1255" w:type="dxa"/>
          </w:tcPr>
          <w:p w:rsidR="00595997" w:rsidRDefault="00D80F3E" w:rsidP="004E6361">
            <w:r>
              <w:t>00:</w:t>
            </w:r>
            <w:r w:rsidR="00D36750">
              <w:t>33</w:t>
            </w:r>
          </w:p>
        </w:tc>
        <w:tc>
          <w:tcPr>
            <w:tcW w:w="1170" w:type="dxa"/>
          </w:tcPr>
          <w:p w:rsidR="00595997" w:rsidRDefault="002C3F02" w:rsidP="004E6361">
            <w:r>
              <w:t>Jesse</w:t>
            </w:r>
          </w:p>
        </w:tc>
        <w:tc>
          <w:tcPr>
            <w:tcW w:w="6925" w:type="dxa"/>
          </w:tcPr>
          <w:p w:rsidR="00595997" w:rsidRDefault="00D36750" w:rsidP="004E6361">
            <w:proofErr w:type="spellStart"/>
            <w:r>
              <w:t>Brrrr</w:t>
            </w:r>
            <w:proofErr w:type="spellEnd"/>
            <w:r>
              <w:t xml:space="preserve">! </w:t>
            </w:r>
            <w:r w:rsidR="00F471DA">
              <w:t>Man alive, it’s cold out there!</w:t>
            </w:r>
            <w:r w:rsidR="009A3AA5">
              <w:t xml:space="preserve"> [overlap]</w:t>
            </w:r>
          </w:p>
        </w:tc>
      </w:tr>
      <w:tr w:rsidR="00595997" w:rsidTr="0084378D">
        <w:tc>
          <w:tcPr>
            <w:tcW w:w="1255" w:type="dxa"/>
          </w:tcPr>
          <w:p w:rsidR="00595997" w:rsidRDefault="00D80F3E" w:rsidP="004E6361">
            <w:r>
              <w:t>00:</w:t>
            </w:r>
            <w:r w:rsidR="002C3F02">
              <w:t>35</w:t>
            </w:r>
          </w:p>
        </w:tc>
        <w:tc>
          <w:tcPr>
            <w:tcW w:w="1170" w:type="dxa"/>
          </w:tcPr>
          <w:p w:rsidR="00595997" w:rsidRDefault="002C3F02" w:rsidP="004E6361">
            <w:r>
              <w:t>Sam</w:t>
            </w:r>
          </w:p>
        </w:tc>
        <w:tc>
          <w:tcPr>
            <w:tcW w:w="6925" w:type="dxa"/>
          </w:tcPr>
          <w:p w:rsidR="00595997" w:rsidRDefault="009B2AAF" w:rsidP="004E6361">
            <w:r>
              <w:t>Y</w:t>
            </w:r>
            <w:r w:rsidR="004B3D0E">
              <w:t>-y</w:t>
            </w:r>
            <w:r>
              <w:t>ou believe this winter? A-a-a-and</w:t>
            </w:r>
            <w:r w:rsidR="009A3AA5">
              <w:t xml:space="preserve"> in</w:t>
            </w:r>
            <w:r>
              <w:t xml:space="preserve"> </w:t>
            </w:r>
            <w:r w:rsidR="001C1936">
              <w:t>fact is this our second one in a row. Now, one more of these</w:t>
            </w:r>
            <w:r w:rsidR="009A3AA5">
              <w:t>,</w:t>
            </w:r>
            <w:r w:rsidR="001C1936">
              <w:t xml:space="preserve"> and I’m </w:t>
            </w:r>
            <w:proofErr w:type="spellStart"/>
            <w:r w:rsidR="001C1936">
              <w:t>movin</w:t>
            </w:r>
            <w:proofErr w:type="spellEnd"/>
            <w:r w:rsidR="001C1936">
              <w:t>’ South.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2C4853">
              <w:t>00:</w:t>
            </w:r>
            <w:r w:rsidR="003755C0">
              <w:t>41</w:t>
            </w:r>
          </w:p>
        </w:tc>
        <w:tc>
          <w:tcPr>
            <w:tcW w:w="1170" w:type="dxa"/>
          </w:tcPr>
          <w:p w:rsidR="00D80F3E" w:rsidRDefault="00D80F3E" w:rsidP="00D80F3E">
            <w:r>
              <w:t>Leon</w:t>
            </w:r>
          </w:p>
        </w:tc>
        <w:tc>
          <w:tcPr>
            <w:tcW w:w="6925" w:type="dxa"/>
          </w:tcPr>
          <w:p w:rsidR="00D80F3E" w:rsidRDefault="00D80F3E" w:rsidP="00D80F3E">
            <w:r>
              <w:t>I</w:t>
            </w:r>
            <w:r w:rsidR="004B3D0E">
              <w:t>-I</w:t>
            </w:r>
            <w:r>
              <w:t xml:space="preserve"> believe it’s a sign, fellers.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2C4853">
              <w:t>00:</w:t>
            </w:r>
            <w:r w:rsidR="003755C0">
              <w:t>43</w:t>
            </w:r>
          </w:p>
        </w:tc>
        <w:tc>
          <w:tcPr>
            <w:tcW w:w="1170" w:type="dxa"/>
          </w:tcPr>
          <w:p w:rsidR="00D80F3E" w:rsidRDefault="00D80F3E" w:rsidP="00D80F3E">
            <w:r>
              <w:t>Sam</w:t>
            </w:r>
          </w:p>
        </w:tc>
        <w:tc>
          <w:tcPr>
            <w:tcW w:w="6925" w:type="dxa"/>
          </w:tcPr>
          <w:p w:rsidR="00D80F3E" w:rsidRDefault="00D80F3E" w:rsidP="00D80F3E">
            <w:r>
              <w:t>Y</w:t>
            </w:r>
            <w:r w:rsidR="004B3D0E">
              <w:t>-y</w:t>
            </w:r>
            <w:r>
              <w:t>ou may be right, Leon. [overlap]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2C4853">
              <w:t>00:</w:t>
            </w:r>
            <w:r w:rsidR="003755C0">
              <w:t>45</w:t>
            </w:r>
          </w:p>
        </w:tc>
        <w:tc>
          <w:tcPr>
            <w:tcW w:w="1170" w:type="dxa"/>
          </w:tcPr>
          <w:p w:rsidR="00D80F3E" w:rsidRDefault="00D80F3E" w:rsidP="00D80F3E">
            <w:r>
              <w:t>Jesse</w:t>
            </w:r>
          </w:p>
        </w:tc>
        <w:tc>
          <w:tcPr>
            <w:tcW w:w="6925" w:type="dxa"/>
          </w:tcPr>
          <w:p w:rsidR="00D80F3E" w:rsidRDefault="00D80F3E" w:rsidP="00D80F3E">
            <w:pPr>
              <w:tabs>
                <w:tab w:val="left" w:pos="3627"/>
              </w:tabs>
            </w:pPr>
            <w:r>
              <w:t>Well now, well now the television</w:t>
            </w:r>
            <w:r w:rsidR="004B3D0E">
              <w:t xml:space="preserve"> s</w:t>
            </w:r>
            <w:r>
              <w:t xml:space="preserve">aid it had </w:t>
            </w:r>
            <w:proofErr w:type="spellStart"/>
            <w:r>
              <w:t>somethin</w:t>
            </w:r>
            <w:proofErr w:type="spellEnd"/>
            <w:r>
              <w:t xml:space="preserve">’ to do with the jet stream </w:t>
            </w:r>
            <w:proofErr w:type="spellStart"/>
            <w:r>
              <w:t>changin</w:t>
            </w:r>
            <w:proofErr w:type="spellEnd"/>
            <w:r>
              <w:t>’.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2C4853">
              <w:t>00:</w:t>
            </w:r>
            <w:r w:rsidR="003755C0">
              <w:t>49</w:t>
            </w:r>
          </w:p>
        </w:tc>
        <w:tc>
          <w:tcPr>
            <w:tcW w:w="1170" w:type="dxa"/>
          </w:tcPr>
          <w:p w:rsidR="00D80F3E" w:rsidRDefault="00D80F3E" w:rsidP="00D80F3E">
            <w:r>
              <w:t>Sam</w:t>
            </w:r>
          </w:p>
        </w:tc>
        <w:tc>
          <w:tcPr>
            <w:tcW w:w="6925" w:type="dxa"/>
          </w:tcPr>
          <w:p w:rsidR="00D80F3E" w:rsidRDefault="00D80F3E" w:rsidP="00D80F3E">
            <w:r>
              <w:t>Well, let’s change it back. Them airlines can’t do that to us.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BE4EB1">
              <w:t>00:</w:t>
            </w:r>
            <w:r w:rsidR="003755C0">
              <w:t>53</w:t>
            </w:r>
          </w:p>
        </w:tc>
        <w:tc>
          <w:tcPr>
            <w:tcW w:w="1170" w:type="dxa"/>
          </w:tcPr>
          <w:p w:rsidR="00D80F3E" w:rsidRDefault="00D80F3E" w:rsidP="00D80F3E">
            <w:r>
              <w:t>Jesse</w:t>
            </w:r>
          </w:p>
        </w:tc>
        <w:tc>
          <w:tcPr>
            <w:tcW w:w="6925" w:type="dxa"/>
          </w:tcPr>
          <w:p w:rsidR="00D80F3E" w:rsidRDefault="00D80F3E" w:rsidP="00D80F3E">
            <w:r>
              <w:t xml:space="preserve">Well, it </w:t>
            </w:r>
            <w:proofErr w:type="spellStart"/>
            <w:r>
              <w:t>ain’t</w:t>
            </w:r>
            <w:proofErr w:type="spellEnd"/>
            <w:r>
              <w:t xml:space="preserve"> the airline. It’s the-</w:t>
            </w:r>
            <w:r w:rsidR="009A3AA5">
              <w:t>[overlap]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BE4EB1">
              <w:t>00:</w:t>
            </w:r>
            <w:r w:rsidR="003755C0">
              <w:t>54</w:t>
            </w:r>
          </w:p>
        </w:tc>
        <w:tc>
          <w:tcPr>
            <w:tcW w:w="1170" w:type="dxa"/>
          </w:tcPr>
          <w:p w:rsidR="00D80F3E" w:rsidRDefault="003755C0" w:rsidP="00D80F3E">
            <w:r>
              <w:t>Leon</w:t>
            </w:r>
          </w:p>
        </w:tc>
        <w:tc>
          <w:tcPr>
            <w:tcW w:w="6925" w:type="dxa"/>
          </w:tcPr>
          <w:p w:rsidR="00D80F3E" w:rsidRDefault="00D80F3E" w:rsidP="00D80F3E">
            <w:r>
              <w:t xml:space="preserve">I </w:t>
            </w:r>
            <w:proofErr w:type="spellStart"/>
            <w:r>
              <w:t>seen</w:t>
            </w:r>
            <w:proofErr w:type="spellEnd"/>
            <w:r>
              <w:t xml:space="preserve"> them j-jet streams all the time. Way up there in the sky. They-they sure are pretty.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BE4EB1">
              <w:t>00:</w:t>
            </w:r>
            <w:r w:rsidR="003755C0">
              <w:t>59</w:t>
            </w:r>
          </w:p>
        </w:tc>
        <w:tc>
          <w:tcPr>
            <w:tcW w:w="1170" w:type="dxa"/>
          </w:tcPr>
          <w:p w:rsidR="00D80F3E" w:rsidRDefault="00D80F3E" w:rsidP="00D80F3E">
            <w:r>
              <w:t>Jesse</w:t>
            </w:r>
          </w:p>
        </w:tc>
        <w:tc>
          <w:tcPr>
            <w:tcW w:w="6925" w:type="dxa"/>
          </w:tcPr>
          <w:p w:rsidR="00D80F3E" w:rsidRDefault="00D80F3E" w:rsidP="00D80F3E">
            <w:r>
              <w:t>No, no, no. It’s not that. See the jet streams is-</w:t>
            </w:r>
          </w:p>
        </w:tc>
      </w:tr>
      <w:tr w:rsidR="00D80F3E" w:rsidTr="0084378D">
        <w:tc>
          <w:tcPr>
            <w:tcW w:w="1255" w:type="dxa"/>
          </w:tcPr>
          <w:p w:rsidR="00D80F3E" w:rsidRDefault="00D80F3E" w:rsidP="00D80F3E">
            <w:r w:rsidRPr="00BE4EB1">
              <w:t>0</w:t>
            </w:r>
            <w:r w:rsidR="003755C0">
              <w:t>1</w:t>
            </w:r>
            <w:r w:rsidRPr="00BE4EB1">
              <w:t>:</w:t>
            </w:r>
            <w:r w:rsidR="008C445E">
              <w:t>03</w:t>
            </w:r>
          </w:p>
        </w:tc>
        <w:tc>
          <w:tcPr>
            <w:tcW w:w="1170" w:type="dxa"/>
          </w:tcPr>
          <w:p w:rsidR="00D80F3E" w:rsidRDefault="00D80F3E" w:rsidP="00D80F3E">
            <w:r>
              <w:t>Sam</w:t>
            </w:r>
          </w:p>
        </w:tc>
        <w:tc>
          <w:tcPr>
            <w:tcW w:w="6925" w:type="dxa"/>
          </w:tcPr>
          <w:p w:rsidR="00D80F3E" w:rsidRDefault="00D80F3E" w:rsidP="00D80F3E">
            <w:r>
              <w:t xml:space="preserve">Jesse, airplanes can’t cause it to snow. </w:t>
            </w:r>
            <w:proofErr w:type="spellStart"/>
            <w:r>
              <w:t>Tha</w:t>
            </w:r>
            <w:proofErr w:type="spellEnd"/>
            <w:r>
              <w:t>-that’s plum goofy.</w:t>
            </w:r>
          </w:p>
        </w:tc>
      </w:tr>
      <w:tr w:rsidR="003755C0" w:rsidTr="0084378D">
        <w:tc>
          <w:tcPr>
            <w:tcW w:w="1255" w:type="dxa"/>
          </w:tcPr>
          <w:p w:rsidR="003755C0" w:rsidRDefault="003755C0" w:rsidP="003755C0">
            <w:r w:rsidRPr="003F4020">
              <w:t>01:</w:t>
            </w:r>
            <w:r w:rsidR="0014355E">
              <w:t>06</w:t>
            </w:r>
          </w:p>
        </w:tc>
        <w:tc>
          <w:tcPr>
            <w:tcW w:w="1170" w:type="dxa"/>
          </w:tcPr>
          <w:p w:rsidR="003755C0" w:rsidRDefault="003755C0" w:rsidP="003755C0">
            <w:r>
              <w:t>Leon</w:t>
            </w:r>
          </w:p>
        </w:tc>
        <w:tc>
          <w:tcPr>
            <w:tcW w:w="6925" w:type="dxa"/>
          </w:tcPr>
          <w:p w:rsidR="003755C0" w:rsidRDefault="003755C0" w:rsidP="003755C0">
            <w:r>
              <w:t xml:space="preserve">Nah, it’s </w:t>
            </w:r>
            <w:r w:rsidR="0014355E">
              <w:t>cold</w:t>
            </w:r>
            <w:r>
              <w:t xml:space="preserve"> </w:t>
            </w:r>
            <w:r w:rsidR="009A3AA5">
              <w:t xml:space="preserve">[weather?] </w:t>
            </w:r>
            <w:proofErr w:type="spellStart"/>
            <w:proofErr w:type="gramStart"/>
            <w:r>
              <w:t>‘</w:t>
            </w:r>
            <w:proofErr w:type="gramEnd"/>
            <w:r>
              <w:t>cause</w:t>
            </w:r>
            <w:proofErr w:type="spellEnd"/>
            <w:r>
              <w:t xml:space="preserve"> it’s </w:t>
            </w:r>
            <w:proofErr w:type="spellStart"/>
            <w:r>
              <w:t>snowin</w:t>
            </w:r>
            <w:proofErr w:type="spellEnd"/>
            <w:r>
              <w:t>’.</w:t>
            </w:r>
          </w:p>
        </w:tc>
      </w:tr>
      <w:tr w:rsidR="003755C0" w:rsidTr="0084378D">
        <w:tc>
          <w:tcPr>
            <w:tcW w:w="1255" w:type="dxa"/>
          </w:tcPr>
          <w:p w:rsidR="003755C0" w:rsidRDefault="003755C0" w:rsidP="003755C0">
            <w:r w:rsidRPr="003F4020">
              <w:t>01:</w:t>
            </w:r>
            <w:r w:rsidR="0014355E">
              <w:t>09</w:t>
            </w:r>
          </w:p>
        </w:tc>
        <w:tc>
          <w:tcPr>
            <w:tcW w:w="1170" w:type="dxa"/>
          </w:tcPr>
          <w:p w:rsidR="003755C0" w:rsidRDefault="003755C0" w:rsidP="003755C0">
            <w:r>
              <w:t>Jesse</w:t>
            </w:r>
          </w:p>
        </w:tc>
        <w:tc>
          <w:tcPr>
            <w:tcW w:w="6925" w:type="dxa"/>
          </w:tcPr>
          <w:p w:rsidR="003755C0" w:rsidRDefault="003755C0" w:rsidP="003755C0">
            <w:r>
              <w:t>Oh, forget it you two.</w:t>
            </w:r>
          </w:p>
        </w:tc>
      </w:tr>
      <w:tr w:rsidR="003755C0" w:rsidTr="0084378D">
        <w:tc>
          <w:tcPr>
            <w:tcW w:w="1255" w:type="dxa"/>
          </w:tcPr>
          <w:p w:rsidR="003755C0" w:rsidRDefault="003755C0" w:rsidP="003755C0">
            <w:r w:rsidRPr="003F4020">
              <w:t>01:</w:t>
            </w:r>
            <w:r w:rsidR="0014355E">
              <w:t>11</w:t>
            </w:r>
          </w:p>
        </w:tc>
        <w:tc>
          <w:tcPr>
            <w:tcW w:w="1170" w:type="dxa"/>
          </w:tcPr>
          <w:p w:rsidR="003755C0" w:rsidRDefault="003755C0" w:rsidP="003755C0">
            <w:r>
              <w:t>Sam</w:t>
            </w:r>
          </w:p>
        </w:tc>
        <w:tc>
          <w:tcPr>
            <w:tcW w:w="6925" w:type="dxa"/>
          </w:tcPr>
          <w:p w:rsidR="003755C0" w:rsidRDefault="003755C0" w:rsidP="003755C0">
            <w:proofErr w:type="spellStart"/>
            <w:r>
              <w:t>Ya</w:t>
            </w:r>
            <w:proofErr w:type="spellEnd"/>
            <w:r>
              <w:t xml:space="preserve">’ know, Jesse. I looked out the window this </w:t>
            </w:r>
            <w:proofErr w:type="spellStart"/>
            <w:r>
              <w:t>mornin</w:t>
            </w:r>
            <w:proofErr w:type="spellEnd"/>
            <w:r>
              <w:t xml:space="preserve">’ and it is so cold that two of my beagle hounds was </w:t>
            </w:r>
            <w:proofErr w:type="spellStart"/>
            <w:r>
              <w:t>usin</w:t>
            </w:r>
            <w:proofErr w:type="spellEnd"/>
            <w:r>
              <w:t>’ a jumper cable to start a rabbit.</w:t>
            </w:r>
          </w:p>
        </w:tc>
      </w:tr>
      <w:tr w:rsidR="003755C0" w:rsidTr="0084378D">
        <w:tc>
          <w:tcPr>
            <w:tcW w:w="1255" w:type="dxa"/>
          </w:tcPr>
          <w:p w:rsidR="003755C0" w:rsidRDefault="003755C0" w:rsidP="003755C0">
            <w:r w:rsidRPr="003F4020">
              <w:t>01:</w:t>
            </w:r>
            <w:r w:rsidR="0014355E">
              <w:t>19</w:t>
            </w:r>
          </w:p>
        </w:tc>
        <w:tc>
          <w:tcPr>
            <w:tcW w:w="1170" w:type="dxa"/>
          </w:tcPr>
          <w:p w:rsidR="003755C0" w:rsidRDefault="003755C0" w:rsidP="003755C0"/>
        </w:tc>
        <w:tc>
          <w:tcPr>
            <w:tcW w:w="6925" w:type="dxa"/>
          </w:tcPr>
          <w:p w:rsidR="003755C0" w:rsidRDefault="003755C0" w:rsidP="003755C0">
            <w:pPr>
              <w:tabs>
                <w:tab w:val="left" w:pos="5933"/>
              </w:tabs>
            </w:pPr>
            <w:r>
              <w:t>[laughs]</w:t>
            </w:r>
          </w:p>
        </w:tc>
      </w:tr>
      <w:tr w:rsidR="003755C0" w:rsidTr="0084378D">
        <w:tc>
          <w:tcPr>
            <w:tcW w:w="1255" w:type="dxa"/>
          </w:tcPr>
          <w:p w:rsidR="003755C0" w:rsidRDefault="003755C0" w:rsidP="003755C0">
            <w:r w:rsidRPr="003F4020">
              <w:t>01:</w:t>
            </w:r>
            <w:r w:rsidR="0014355E">
              <w:t>19</w:t>
            </w:r>
          </w:p>
        </w:tc>
        <w:tc>
          <w:tcPr>
            <w:tcW w:w="1170" w:type="dxa"/>
          </w:tcPr>
          <w:p w:rsidR="003755C0" w:rsidRDefault="003755C0" w:rsidP="003755C0">
            <w:r>
              <w:t>Leon</w:t>
            </w:r>
          </w:p>
        </w:tc>
        <w:tc>
          <w:tcPr>
            <w:tcW w:w="6925" w:type="dxa"/>
          </w:tcPr>
          <w:p w:rsidR="003755C0" w:rsidRDefault="003755C0" w:rsidP="003755C0">
            <w:pPr>
              <w:tabs>
                <w:tab w:val="left" w:pos="5933"/>
              </w:tabs>
            </w:pPr>
            <w:r>
              <w:t xml:space="preserve">They </w:t>
            </w:r>
            <w:proofErr w:type="gramStart"/>
            <w:r>
              <w:t>was</w:t>
            </w:r>
            <w:proofErr w:type="gramEnd"/>
            <w:r>
              <w:t>?</w:t>
            </w:r>
          </w:p>
        </w:tc>
      </w:tr>
      <w:tr w:rsidR="003755C0" w:rsidTr="0084378D">
        <w:tc>
          <w:tcPr>
            <w:tcW w:w="1255" w:type="dxa"/>
          </w:tcPr>
          <w:p w:rsidR="003755C0" w:rsidRDefault="003755C0" w:rsidP="003755C0">
            <w:r w:rsidRPr="003F4020">
              <w:t>01:</w:t>
            </w:r>
            <w:r w:rsidR="0014355E">
              <w:t>21</w:t>
            </w:r>
          </w:p>
        </w:tc>
        <w:tc>
          <w:tcPr>
            <w:tcW w:w="1170" w:type="dxa"/>
          </w:tcPr>
          <w:p w:rsidR="003755C0" w:rsidRDefault="004B3D0E" w:rsidP="003755C0">
            <w:r>
              <w:t>Sam</w:t>
            </w:r>
          </w:p>
        </w:tc>
        <w:tc>
          <w:tcPr>
            <w:tcW w:w="6925" w:type="dxa"/>
          </w:tcPr>
          <w:p w:rsidR="003755C0" w:rsidRDefault="003755C0" w:rsidP="003755C0">
            <w:r>
              <w:t xml:space="preserve">Leon, </w:t>
            </w:r>
            <w:r w:rsidR="004B3D0E">
              <w:t xml:space="preserve">that’s </w:t>
            </w:r>
            <w:r>
              <w:t>just a joke.</w:t>
            </w:r>
          </w:p>
        </w:tc>
      </w:tr>
      <w:tr w:rsidR="003B40AA" w:rsidTr="0084378D">
        <w:tc>
          <w:tcPr>
            <w:tcW w:w="1255" w:type="dxa"/>
          </w:tcPr>
          <w:p w:rsidR="003B40AA" w:rsidRDefault="0014355E" w:rsidP="003B40AA">
            <w:r w:rsidRPr="00BE4EB1">
              <w:lastRenderedPageBreak/>
              <w:t>0</w:t>
            </w:r>
            <w:r>
              <w:t>1</w:t>
            </w:r>
            <w:r w:rsidRPr="00BE4EB1">
              <w:t>:</w:t>
            </w:r>
            <w:r w:rsidR="00DB47BD">
              <w:t>23</w:t>
            </w:r>
          </w:p>
        </w:tc>
        <w:tc>
          <w:tcPr>
            <w:tcW w:w="1170" w:type="dxa"/>
          </w:tcPr>
          <w:p w:rsidR="003B40AA" w:rsidRDefault="003B40AA" w:rsidP="003B40AA">
            <w:r>
              <w:t>Leon</w:t>
            </w:r>
          </w:p>
        </w:tc>
        <w:tc>
          <w:tcPr>
            <w:tcW w:w="6925" w:type="dxa"/>
          </w:tcPr>
          <w:p w:rsidR="003B40AA" w:rsidRDefault="003B40AA" w:rsidP="003B40AA">
            <w:r>
              <w:t>W</w:t>
            </w:r>
            <w:r w:rsidR="004B3D0E">
              <w:t>-w</w:t>
            </w:r>
            <w:r>
              <w:t>ell, my uncle told me a true story. H</w:t>
            </w:r>
            <w:r w:rsidR="004B3D0E">
              <w:t>-h</w:t>
            </w:r>
            <w:r>
              <w:t>e said when he was a kid</w:t>
            </w:r>
            <w:r w:rsidR="009A3AA5">
              <w:t>, it</w:t>
            </w:r>
            <w:r>
              <w:t xml:space="preserve"> got so cold one </w:t>
            </w:r>
            <w:proofErr w:type="spellStart"/>
            <w:r>
              <w:t>mornin</w:t>
            </w:r>
            <w:proofErr w:type="spellEnd"/>
            <w:r>
              <w:t>’</w:t>
            </w:r>
            <w:r w:rsidR="009A3AA5">
              <w:t>,</w:t>
            </w:r>
            <w:r>
              <w:t xml:space="preserve"> he had to use </w:t>
            </w:r>
            <w:r w:rsidR="009A3AA5">
              <w:t>[pliers?]</w:t>
            </w:r>
            <w:r>
              <w:t xml:space="preserve"> to milk the cows.</w:t>
            </w:r>
          </w:p>
        </w:tc>
      </w:tr>
      <w:tr w:rsidR="0014355E" w:rsidTr="0084378D">
        <w:tc>
          <w:tcPr>
            <w:tcW w:w="1255" w:type="dxa"/>
          </w:tcPr>
          <w:p w:rsidR="0014355E" w:rsidRDefault="0014355E" w:rsidP="0014355E">
            <w:r w:rsidRPr="00D038A4">
              <w:t>01:</w:t>
            </w:r>
            <w:r w:rsidR="0032327F">
              <w:t>30</w:t>
            </w:r>
          </w:p>
        </w:tc>
        <w:tc>
          <w:tcPr>
            <w:tcW w:w="1170" w:type="dxa"/>
          </w:tcPr>
          <w:p w:rsidR="0014355E" w:rsidRDefault="0014355E" w:rsidP="0014355E">
            <w:r>
              <w:t>Jesse</w:t>
            </w:r>
          </w:p>
        </w:tc>
        <w:tc>
          <w:tcPr>
            <w:tcW w:w="6925" w:type="dxa"/>
          </w:tcPr>
          <w:p w:rsidR="0014355E" w:rsidRDefault="0014355E" w:rsidP="0014355E">
            <w:r>
              <w:t>Oh, Leo</w:t>
            </w:r>
            <w:r w:rsidR="009A3AA5">
              <w:t>n, y</w:t>
            </w:r>
            <w:r>
              <w:t xml:space="preserve">ou don’t listen to that kind of talk, do </w:t>
            </w:r>
            <w:proofErr w:type="spellStart"/>
            <w:r>
              <w:t>ya</w:t>
            </w:r>
            <w:proofErr w:type="spellEnd"/>
            <w:r>
              <w:t>’?</w:t>
            </w:r>
          </w:p>
        </w:tc>
      </w:tr>
      <w:tr w:rsidR="0014355E" w:rsidTr="0084378D">
        <w:tc>
          <w:tcPr>
            <w:tcW w:w="1255" w:type="dxa"/>
          </w:tcPr>
          <w:p w:rsidR="0014355E" w:rsidRDefault="0014355E" w:rsidP="0014355E">
            <w:r w:rsidRPr="00D038A4">
              <w:t>01:</w:t>
            </w:r>
            <w:r w:rsidR="0032327F">
              <w:t>33</w:t>
            </w:r>
          </w:p>
        </w:tc>
        <w:tc>
          <w:tcPr>
            <w:tcW w:w="1170" w:type="dxa"/>
          </w:tcPr>
          <w:p w:rsidR="0014355E" w:rsidRDefault="0014355E" w:rsidP="0014355E">
            <w:r>
              <w:t>Leon</w:t>
            </w:r>
          </w:p>
        </w:tc>
        <w:tc>
          <w:tcPr>
            <w:tcW w:w="6925" w:type="dxa"/>
          </w:tcPr>
          <w:p w:rsidR="0014355E" w:rsidRDefault="0014355E" w:rsidP="0014355E">
            <w:r>
              <w:t>Well, it’s true</w:t>
            </w:r>
            <w:r w:rsidR="009A3AA5">
              <w:t>,</w:t>
            </w:r>
            <w:r>
              <w:t xml:space="preserve"> Mr. Jesse. H</w:t>
            </w:r>
            <w:r w:rsidR="004B3D0E">
              <w:t>-h</w:t>
            </w:r>
            <w:r>
              <w:t>e said he didn’t have to use no bucket</w:t>
            </w:r>
            <w:r w:rsidR="009A3AA5">
              <w:t>. M</w:t>
            </w:r>
            <w:r>
              <w:t xml:space="preserve">ilk was </w:t>
            </w:r>
            <w:proofErr w:type="gramStart"/>
            <w:r>
              <w:t>froze</w:t>
            </w:r>
            <w:proofErr w:type="gramEnd"/>
            <w:r>
              <w:t xml:space="preserve"> </w:t>
            </w:r>
            <w:r w:rsidR="004B3D0E">
              <w:t>in icicles</w:t>
            </w:r>
            <w:r w:rsidR="009A3AA5">
              <w:t>,</w:t>
            </w:r>
            <w:r>
              <w:t xml:space="preserve"> </w:t>
            </w:r>
            <w:r w:rsidR="004B3D0E">
              <w:t>and</w:t>
            </w:r>
            <w:r>
              <w:t xml:space="preserve"> he just carried ‘</w:t>
            </w:r>
            <w:proofErr w:type="spellStart"/>
            <w:r>
              <w:t>em</w:t>
            </w:r>
            <w:proofErr w:type="spellEnd"/>
            <w:r>
              <w:t xml:space="preserve"> in the house on his arm like [?]. [music overlap]</w:t>
            </w:r>
          </w:p>
        </w:tc>
      </w:tr>
      <w:tr w:rsidR="0014355E" w:rsidTr="0084378D">
        <w:tc>
          <w:tcPr>
            <w:tcW w:w="1255" w:type="dxa"/>
          </w:tcPr>
          <w:p w:rsidR="0014355E" w:rsidRDefault="0014355E" w:rsidP="0014355E">
            <w:r w:rsidRPr="00D038A4">
              <w:t>01:</w:t>
            </w:r>
            <w:r w:rsidR="0032327F">
              <w:t>40</w:t>
            </w:r>
          </w:p>
        </w:tc>
        <w:tc>
          <w:tcPr>
            <w:tcW w:w="1170" w:type="dxa"/>
          </w:tcPr>
          <w:p w:rsidR="0014355E" w:rsidRDefault="0014355E" w:rsidP="0014355E"/>
        </w:tc>
        <w:tc>
          <w:tcPr>
            <w:tcW w:w="6925" w:type="dxa"/>
          </w:tcPr>
          <w:p w:rsidR="0014355E" w:rsidRDefault="0014355E" w:rsidP="0014355E">
            <w:r>
              <w:t>[music]</w:t>
            </w:r>
          </w:p>
        </w:tc>
      </w:tr>
      <w:tr w:rsidR="0014355E" w:rsidTr="0084378D">
        <w:tc>
          <w:tcPr>
            <w:tcW w:w="1255" w:type="dxa"/>
          </w:tcPr>
          <w:p w:rsidR="0014355E" w:rsidRDefault="0014355E" w:rsidP="0014355E">
            <w:r w:rsidRPr="00D038A4">
              <w:t>01:</w:t>
            </w:r>
            <w:r w:rsidR="0032327F">
              <w:t>50</w:t>
            </w:r>
          </w:p>
        </w:tc>
        <w:tc>
          <w:tcPr>
            <w:tcW w:w="1170" w:type="dxa"/>
          </w:tcPr>
          <w:p w:rsidR="0014355E" w:rsidRDefault="0014355E" w:rsidP="0014355E"/>
        </w:tc>
        <w:tc>
          <w:tcPr>
            <w:tcW w:w="6925" w:type="dxa"/>
          </w:tcPr>
          <w:p w:rsidR="0014355E" w:rsidRDefault="0014355E" w:rsidP="0014355E">
            <w:r>
              <w:t>[music fades out, then repeats]</w:t>
            </w:r>
          </w:p>
        </w:tc>
      </w:tr>
      <w:tr w:rsidR="0014355E" w:rsidTr="0084378D">
        <w:tc>
          <w:tcPr>
            <w:tcW w:w="1255" w:type="dxa"/>
          </w:tcPr>
          <w:p w:rsidR="0014355E" w:rsidRDefault="0014355E" w:rsidP="0014355E">
            <w:r w:rsidRPr="00D038A4">
              <w:t>0</w:t>
            </w:r>
            <w:r w:rsidR="0032327F">
              <w:t>2</w:t>
            </w:r>
            <w:r w:rsidRPr="00D038A4">
              <w:t>:</w:t>
            </w:r>
            <w:r w:rsidR="0085197F">
              <w:t>00</w:t>
            </w:r>
          </w:p>
        </w:tc>
        <w:tc>
          <w:tcPr>
            <w:tcW w:w="1170" w:type="dxa"/>
          </w:tcPr>
          <w:p w:rsidR="0014355E" w:rsidRDefault="0014355E" w:rsidP="0014355E">
            <w:r>
              <w:t>Jesse</w:t>
            </w:r>
          </w:p>
        </w:tc>
        <w:tc>
          <w:tcPr>
            <w:tcW w:w="6925" w:type="dxa"/>
          </w:tcPr>
          <w:p w:rsidR="0014355E" w:rsidRDefault="0014355E" w:rsidP="0014355E">
            <w:r>
              <w:t xml:space="preserve">Leon, </w:t>
            </w:r>
            <w:r w:rsidR="0032327F">
              <w:t>I</w:t>
            </w:r>
            <w:r>
              <w:t xml:space="preserve">-I really think your uncle </w:t>
            </w:r>
            <w:r w:rsidR="004B3D0E">
              <w:t>wa</w:t>
            </w:r>
            <w:r>
              <w:t xml:space="preserve">s </w:t>
            </w:r>
            <w:proofErr w:type="spellStart"/>
            <w:r>
              <w:t>pullin</w:t>
            </w:r>
            <w:proofErr w:type="spellEnd"/>
            <w:r>
              <w:t>’ your leg about that cold weather stuff.</w:t>
            </w:r>
          </w:p>
        </w:tc>
      </w:tr>
      <w:tr w:rsidR="0032327F" w:rsidTr="0084378D">
        <w:tc>
          <w:tcPr>
            <w:tcW w:w="1255" w:type="dxa"/>
          </w:tcPr>
          <w:p w:rsidR="0032327F" w:rsidRDefault="0032327F" w:rsidP="0032327F">
            <w:r w:rsidRPr="0054592B">
              <w:t>02:</w:t>
            </w:r>
            <w:r w:rsidR="0085197F">
              <w:t>04</w:t>
            </w:r>
          </w:p>
        </w:tc>
        <w:tc>
          <w:tcPr>
            <w:tcW w:w="1170" w:type="dxa"/>
          </w:tcPr>
          <w:p w:rsidR="0032327F" w:rsidRDefault="0032327F" w:rsidP="0032327F">
            <w:r>
              <w:t>Leon</w:t>
            </w:r>
          </w:p>
        </w:tc>
        <w:tc>
          <w:tcPr>
            <w:tcW w:w="6925" w:type="dxa"/>
          </w:tcPr>
          <w:p w:rsidR="0032327F" w:rsidRDefault="0032327F" w:rsidP="0032327F">
            <w:r>
              <w:t>N</w:t>
            </w:r>
            <w:r w:rsidR="0085197F">
              <w:t>-n</w:t>
            </w:r>
            <w:r>
              <w:t>o, sir, Mr. Jesse. H-he never touched me. He talks a lot about that winte</w:t>
            </w:r>
            <w:r w:rsidR="003848DF">
              <w:t>r. N</w:t>
            </w:r>
            <w:r>
              <w:t>ineteen-eighteen, I believe he said. He said the only good thing that happened that winter is his granddaddy got bit by a rattlesnake</w:t>
            </w:r>
            <w:r w:rsidR="003848DF">
              <w:t>,</w:t>
            </w:r>
            <w:r>
              <w:t xml:space="preserve"> but-but the ole snake bit him on his wooden leg. His leg kept </w:t>
            </w:r>
            <w:proofErr w:type="spellStart"/>
            <w:r>
              <w:t>swellin</w:t>
            </w:r>
            <w:proofErr w:type="spellEnd"/>
            <w:r>
              <w:t xml:space="preserve">’ and </w:t>
            </w:r>
            <w:proofErr w:type="spellStart"/>
            <w:r>
              <w:t>swellin</w:t>
            </w:r>
            <w:proofErr w:type="spellEnd"/>
            <w:r>
              <w:t xml:space="preserve">’ and all winter he kept </w:t>
            </w:r>
            <w:proofErr w:type="spellStart"/>
            <w:r>
              <w:t>choppin</w:t>
            </w:r>
            <w:proofErr w:type="spellEnd"/>
            <w:r>
              <w:t>’ it back down to right size, but kept ‘</w:t>
            </w:r>
            <w:proofErr w:type="spellStart"/>
            <w:r>
              <w:t>em</w:t>
            </w:r>
            <w:proofErr w:type="spellEnd"/>
            <w:r>
              <w:t xml:space="preserve"> in firewood all winter. H</w:t>
            </w:r>
            <w:r w:rsidR="003848DF">
              <w:t>-h</w:t>
            </w:r>
            <w:r>
              <w:t>e said that’s a true story.</w:t>
            </w:r>
          </w:p>
        </w:tc>
      </w:tr>
      <w:tr w:rsidR="0032327F" w:rsidTr="0084378D">
        <w:tc>
          <w:tcPr>
            <w:tcW w:w="1255" w:type="dxa"/>
          </w:tcPr>
          <w:p w:rsidR="0032327F" w:rsidRDefault="0032327F" w:rsidP="0032327F">
            <w:r w:rsidRPr="0054592B">
              <w:t>02:</w:t>
            </w:r>
            <w:r w:rsidR="0085197F">
              <w:t>29</w:t>
            </w:r>
          </w:p>
        </w:tc>
        <w:tc>
          <w:tcPr>
            <w:tcW w:w="1170" w:type="dxa"/>
          </w:tcPr>
          <w:p w:rsidR="0032327F" w:rsidRDefault="0032327F" w:rsidP="0032327F">
            <w:r>
              <w:t>Jesse</w:t>
            </w:r>
          </w:p>
        </w:tc>
        <w:tc>
          <w:tcPr>
            <w:tcW w:w="6925" w:type="dxa"/>
          </w:tcPr>
          <w:p w:rsidR="0032327F" w:rsidRDefault="0032327F" w:rsidP="0032327F">
            <w:r>
              <w:t>Uh</w:t>
            </w:r>
            <w:r w:rsidR="009A3AA5">
              <w:t>-</w:t>
            </w:r>
            <w:bookmarkStart w:id="0" w:name="_GoBack"/>
            <w:bookmarkEnd w:id="0"/>
            <w:r>
              <w:t>huh.</w:t>
            </w:r>
          </w:p>
        </w:tc>
      </w:tr>
      <w:tr w:rsidR="0032327F" w:rsidTr="0084378D">
        <w:tc>
          <w:tcPr>
            <w:tcW w:w="1255" w:type="dxa"/>
          </w:tcPr>
          <w:p w:rsidR="0032327F" w:rsidRDefault="0032327F" w:rsidP="0032327F">
            <w:r w:rsidRPr="0054592B">
              <w:t>02:</w:t>
            </w:r>
            <w:r w:rsidR="0085197F">
              <w:t>30</w:t>
            </w:r>
          </w:p>
        </w:tc>
        <w:tc>
          <w:tcPr>
            <w:tcW w:w="1170" w:type="dxa"/>
          </w:tcPr>
          <w:p w:rsidR="0032327F" w:rsidRDefault="0032327F" w:rsidP="0032327F"/>
        </w:tc>
        <w:tc>
          <w:tcPr>
            <w:tcW w:w="6925" w:type="dxa"/>
          </w:tcPr>
          <w:p w:rsidR="0032327F" w:rsidRDefault="0032327F" w:rsidP="0032327F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5611"/>
    <w:rsid w:val="000860E0"/>
    <w:rsid w:val="000B53AF"/>
    <w:rsid w:val="00126D46"/>
    <w:rsid w:val="0014355E"/>
    <w:rsid w:val="001B63F5"/>
    <w:rsid w:val="001C1936"/>
    <w:rsid w:val="002507CC"/>
    <w:rsid w:val="00284ADD"/>
    <w:rsid w:val="002C3F02"/>
    <w:rsid w:val="0032327F"/>
    <w:rsid w:val="003755C0"/>
    <w:rsid w:val="003848DF"/>
    <w:rsid w:val="003A3C37"/>
    <w:rsid w:val="003A5701"/>
    <w:rsid w:val="003B40AA"/>
    <w:rsid w:val="003C55A7"/>
    <w:rsid w:val="00433DF0"/>
    <w:rsid w:val="004B3D0E"/>
    <w:rsid w:val="004D4DF2"/>
    <w:rsid w:val="004E6361"/>
    <w:rsid w:val="005236A9"/>
    <w:rsid w:val="0057739D"/>
    <w:rsid w:val="00595997"/>
    <w:rsid w:val="0070550F"/>
    <w:rsid w:val="007323BE"/>
    <w:rsid w:val="00767623"/>
    <w:rsid w:val="0084378D"/>
    <w:rsid w:val="008515FC"/>
    <w:rsid w:val="0085197F"/>
    <w:rsid w:val="0089060E"/>
    <w:rsid w:val="008C445E"/>
    <w:rsid w:val="009A3AA5"/>
    <w:rsid w:val="009B2AAF"/>
    <w:rsid w:val="00AA5DCC"/>
    <w:rsid w:val="00AE7B7B"/>
    <w:rsid w:val="00B07261"/>
    <w:rsid w:val="00B32E91"/>
    <w:rsid w:val="00C73609"/>
    <w:rsid w:val="00C75784"/>
    <w:rsid w:val="00D03040"/>
    <w:rsid w:val="00D36750"/>
    <w:rsid w:val="00D80F3E"/>
    <w:rsid w:val="00DB47BD"/>
    <w:rsid w:val="00EB16A7"/>
    <w:rsid w:val="00F15AB9"/>
    <w:rsid w:val="00F22160"/>
    <w:rsid w:val="00F471DA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91215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1:18:00Z</dcterms:created>
  <dcterms:modified xsi:type="dcterms:W3CDTF">2022-09-20T01:18:00Z</dcterms:modified>
</cp:coreProperties>
</file>